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1D55C" w14:textId="43B037F9" w:rsidR="00420C9E" w:rsidRPr="006E3BF3" w:rsidRDefault="0001650E" w:rsidP="00420C9E">
      <w:r w:rsidRPr="0038661D">
        <w:rPr>
          <w:rFonts w:asciiTheme="minorEastAsia" w:hAnsiTheme="minorEastAsia" w:hint="eastAsia"/>
          <w:lang w:eastAsia="zh-TW"/>
        </w:rPr>
        <w:t>社區內居民</w:t>
      </w:r>
      <w:r w:rsidR="00BC1B3F">
        <w:rPr>
          <w:rFonts w:eastAsia="DengXian" w:hint="eastAsia"/>
        </w:rPr>
        <w:t>的</w:t>
      </w:r>
      <w:r w:rsidR="00420C9E" w:rsidRPr="006E3BF3">
        <w:rPr>
          <w:rFonts w:eastAsia="PMingLiU"/>
          <w:lang w:eastAsia="zh-TW"/>
        </w:rPr>
        <w:t>自殺</w:t>
      </w:r>
      <w:r w:rsidR="006E3BF3" w:rsidRPr="006E3BF3">
        <w:rPr>
          <w:rFonts w:eastAsia="PMingLiU"/>
          <w:lang w:eastAsia="zh-TW"/>
        </w:rPr>
        <w:t>意念</w:t>
      </w:r>
      <w:r w:rsidR="006E3BF3" w:rsidRPr="006E3BF3">
        <w:rPr>
          <w:rFonts w:eastAsia="PMingLiU" w:hint="eastAsia"/>
          <w:lang w:eastAsia="zh-HK"/>
        </w:rPr>
        <w:t>的</w:t>
      </w:r>
      <w:r w:rsidR="00420C9E" w:rsidRPr="006E3BF3">
        <w:rPr>
          <w:rFonts w:eastAsia="PMingLiU"/>
          <w:color w:val="000000"/>
          <w:lang w:eastAsia="zh-TW"/>
        </w:rPr>
        <w:t>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15"/>
      </w:tblGrid>
      <w:tr w:rsidR="00420C9E" w:rsidRPr="006E3BF3" w14:paraId="4ED3CC55" w14:textId="77777777" w:rsidTr="00A51B2C">
        <w:tc>
          <w:tcPr>
            <w:tcW w:w="1075" w:type="dxa"/>
            <w:shd w:val="clear" w:color="auto" w:fill="auto"/>
          </w:tcPr>
          <w:p w14:paraId="5F22D880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功能</w:t>
            </w:r>
          </w:p>
        </w:tc>
        <w:tc>
          <w:tcPr>
            <w:tcW w:w="7215" w:type="dxa"/>
            <w:shd w:val="clear" w:color="auto" w:fill="auto"/>
          </w:tcPr>
          <w:p w14:paraId="56D89B89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促進生活，效用，社群</w:t>
            </w:r>
          </w:p>
        </w:tc>
      </w:tr>
      <w:tr w:rsidR="00420C9E" w:rsidRPr="006E3BF3" w14:paraId="672979AB" w14:textId="77777777" w:rsidTr="00A51B2C">
        <w:tc>
          <w:tcPr>
            <w:tcW w:w="1075" w:type="dxa"/>
            <w:shd w:val="clear" w:color="auto" w:fill="auto"/>
          </w:tcPr>
          <w:p w14:paraId="2E52B27F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關聯</w:t>
            </w:r>
          </w:p>
        </w:tc>
        <w:tc>
          <w:tcPr>
            <w:tcW w:w="7215" w:type="dxa"/>
            <w:shd w:val="clear" w:color="auto" w:fill="auto"/>
          </w:tcPr>
          <w:p w14:paraId="35966EE8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抑鬱，挫折，歸屬感</w:t>
            </w:r>
          </w:p>
        </w:tc>
      </w:tr>
      <w:tr w:rsidR="00420C9E" w:rsidRPr="006E3BF3" w14:paraId="5307C0A1" w14:textId="77777777" w:rsidTr="00A51B2C">
        <w:tc>
          <w:tcPr>
            <w:tcW w:w="1075" w:type="dxa"/>
            <w:shd w:val="clear" w:color="auto" w:fill="auto"/>
          </w:tcPr>
          <w:p w14:paraId="3D2D8896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對象</w:t>
            </w:r>
          </w:p>
        </w:tc>
        <w:tc>
          <w:tcPr>
            <w:tcW w:w="7215" w:type="dxa"/>
            <w:shd w:val="clear" w:color="auto" w:fill="auto"/>
          </w:tcPr>
          <w:p w14:paraId="16DDB8D0" w14:textId="1483E1F8" w:rsidR="00420C9E" w:rsidRPr="006E3BF3" w:rsidRDefault="0001650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Theme="minorEastAsia"/>
                <w:color w:val="000000"/>
                <w:lang w:eastAsia="zh-CN"/>
              </w:rPr>
            </w:pPr>
            <w:r w:rsidRPr="0038661D">
              <w:rPr>
                <w:rFonts w:asciiTheme="minorEastAsia" w:eastAsiaTheme="minorEastAsia" w:hAnsiTheme="minorEastAsia" w:hint="eastAsia"/>
              </w:rPr>
              <w:t>社區</w:t>
            </w:r>
          </w:p>
        </w:tc>
      </w:tr>
      <w:tr w:rsidR="00420C9E" w:rsidRPr="006E3BF3" w14:paraId="77B9B8D2" w14:textId="77777777" w:rsidTr="00A51B2C">
        <w:tc>
          <w:tcPr>
            <w:tcW w:w="1075" w:type="dxa"/>
            <w:shd w:val="clear" w:color="auto" w:fill="auto"/>
          </w:tcPr>
          <w:p w14:paraId="6B75BBC0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回應者</w:t>
            </w:r>
          </w:p>
        </w:tc>
        <w:tc>
          <w:tcPr>
            <w:tcW w:w="7215" w:type="dxa"/>
            <w:shd w:val="clear" w:color="auto" w:fill="auto"/>
          </w:tcPr>
          <w:p w14:paraId="1EB097BC" w14:textId="3DED176F" w:rsidR="00420C9E" w:rsidRPr="006E3BF3" w:rsidRDefault="0001650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Theme="minorEastAsia"/>
                <w:color w:val="000000"/>
                <w:lang w:eastAsia="zh-CN"/>
              </w:rPr>
            </w:pPr>
            <w:r w:rsidRPr="0038661D">
              <w:rPr>
                <w:rFonts w:asciiTheme="minorEastAsia" w:eastAsiaTheme="minorEastAsia" w:hAnsiTheme="minorEastAsia" w:hint="eastAsia"/>
              </w:rPr>
              <w:t>居民</w:t>
            </w:r>
            <w:bookmarkStart w:id="0" w:name="_GoBack"/>
            <w:bookmarkEnd w:id="0"/>
          </w:p>
        </w:tc>
      </w:tr>
      <w:tr w:rsidR="00420C9E" w:rsidRPr="006E3BF3" w14:paraId="2A2A6C32" w14:textId="77777777" w:rsidTr="00A51B2C">
        <w:tc>
          <w:tcPr>
            <w:tcW w:w="1075" w:type="dxa"/>
            <w:shd w:val="clear" w:color="auto" w:fill="auto"/>
          </w:tcPr>
          <w:p w14:paraId="2AF452F7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特色</w:t>
            </w:r>
          </w:p>
        </w:tc>
        <w:tc>
          <w:tcPr>
            <w:tcW w:w="7215" w:type="dxa"/>
            <w:shd w:val="clear" w:color="auto" w:fill="auto"/>
          </w:tcPr>
          <w:p w14:paraId="7A1F9F2D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 xml:space="preserve">19 </w:t>
            </w:r>
            <w:r w:rsidRPr="006E3BF3">
              <w:rPr>
                <w:rFonts w:eastAsia="PMingLiU"/>
                <w:color w:val="000000"/>
              </w:rPr>
              <w:t>項</w:t>
            </w:r>
            <w:r w:rsidRPr="006E3BF3">
              <w:rPr>
                <w:rFonts w:eastAsia="PMingLiU"/>
                <w:color w:val="000000"/>
              </w:rPr>
              <w:t>3</w:t>
            </w:r>
            <w:r w:rsidRPr="006E3BF3">
              <w:rPr>
                <w:rFonts w:eastAsia="PMingLiU"/>
                <w:color w:val="000000"/>
              </w:rPr>
              <w:t>分評分項目</w:t>
            </w:r>
          </w:p>
        </w:tc>
      </w:tr>
      <w:tr w:rsidR="00420C9E" w:rsidRPr="006E3BF3" w14:paraId="72067558" w14:textId="77777777" w:rsidTr="00A51B2C">
        <w:tc>
          <w:tcPr>
            <w:tcW w:w="1075" w:type="dxa"/>
            <w:shd w:val="clear" w:color="auto" w:fill="auto"/>
          </w:tcPr>
          <w:p w14:paraId="388594E7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信度</w:t>
            </w:r>
          </w:p>
        </w:tc>
        <w:tc>
          <w:tcPr>
            <w:tcW w:w="7215" w:type="dxa"/>
            <w:shd w:val="clear" w:color="auto" w:fill="auto"/>
          </w:tcPr>
          <w:p w14:paraId="77AE3A7B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CN"/>
              </w:rPr>
            </w:pPr>
            <w:r w:rsidRPr="006E3BF3">
              <w:rPr>
                <w:rFonts w:eastAsia="PMingLiU"/>
                <w:color w:val="000000"/>
              </w:rPr>
              <w:t>沒有</w:t>
            </w:r>
          </w:p>
        </w:tc>
      </w:tr>
      <w:tr w:rsidR="00420C9E" w:rsidRPr="006E3BF3" w14:paraId="767922A4" w14:textId="77777777" w:rsidTr="00A51B2C">
        <w:tc>
          <w:tcPr>
            <w:tcW w:w="1075" w:type="dxa"/>
            <w:shd w:val="clear" w:color="auto" w:fill="auto"/>
          </w:tcPr>
          <w:p w14:paraId="7CD0AA20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>參考</w:t>
            </w:r>
          </w:p>
        </w:tc>
        <w:tc>
          <w:tcPr>
            <w:tcW w:w="7215" w:type="dxa"/>
            <w:shd w:val="clear" w:color="auto" w:fill="auto"/>
          </w:tcPr>
          <w:p w14:paraId="6C1B82E3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eastAsia="PMingLiU"/>
                <w:color w:val="000000"/>
              </w:rPr>
            </w:pPr>
            <w:r w:rsidRPr="006E3BF3">
              <w:rPr>
                <w:rFonts w:eastAsia="PMingLiU"/>
                <w:color w:val="000000"/>
              </w:rPr>
              <w:t xml:space="preserve">Chan, Wallace Chi Ho. 2018. “Assessing Suicidal Risk in Practice: A Validation Study Initiated by Medical Social Workers.” </w:t>
            </w:r>
            <w:r w:rsidRPr="006E3BF3">
              <w:rPr>
                <w:rFonts w:eastAsia="PMingLiU"/>
                <w:i/>
                <w:color w:val="000000"/>
              </w:rPr>
              <w:t xml:space="preserve">British Journal of Social Work </w:t>
            </w:r>
            <w:r w:rsidRPr="006E3BF3">
              <w:rPr>
                <w:rFonts w:eastAsia="PMingLiU"/>
                <w:color w:val="000000"/>
              </w:rPr>
              <w:t>48(8) 2332-2345.</w:t>
            </w:r>
          </w:p>
        </w:tc>
      </w:tr>
    </w:tbl>
    <w:p w14:paraId="16FF5B65" w14:textId="77777777" w:rsidR="00420C9E" w:rsidRPr="006E3BF3" w:rsidRDefault="00420C9E" w:rsidP="00420C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</w:p>
    <w:p w14:paraId="5D61F5E0" w14:textId="5428139D" w:rsidR="00420C9E" w:rsidRPr="006E3BF3" w:rsidRDefault="0001650E" w:rsidP="00420C9E">
      <w:r w:rsidRPr="0038661D">
        <w:rPr>
          <w:rFonts w:asciiTheme="minorEastAsia" w:hAnsiTheme="minorEastAsia" w:hint="eastAsia"/>
          <w:lang w:eastAsia="zh-TW"/>
        </w:rPr>
        <w:t>社區內居民</w:t>
      </w:r>
      <w:r w:rsidR="00BC1B3F">
        <w:rPr>
          <w:rFonts w:eastAsia="DengXian" w:hint="eastAsia"/>
        </w:rPr>
        <w:t>的</w:t>
      </w:r>
      <w:r w:rsidR="00420C9E" w:rsidRPr="006E3BF3">
        <w:rPr>
          <w:rFonts w:eastAsia="PMingLiU"/>
          <w:lang w:eastAsia="zh-TW"/>
        </w:rPr>
        <w:t>自殺意念</w:t>
      </w:r>
      <w:r w:rsidR="00B472E3" w:rsidRPr="006E3BF3">
        <w:rPr>
          <w:rFonts w:eastAsia="PMingLiU" w:hint="eastAsia"/>
          <w:lang w:eastAsia="zh-HK"/>
        </w:rPr>
        <w:t>的</w:t>
      </w:r>
      <w:r w:rsidR="00420C9E" w:rsidRPr="006E3BF3">
        <w:rPr>
          <w:rFonts w:eastAsia="PMingLiU"/>
          <w:color w:val="000000"/>
          <w:lang w:eastAsia="zh-TW"/>
        </w:rPr>
        <w:t>計分</w:t>
      </w:r>
    </w:p>
    <w:tbl>
      <w:tblPr>
        <w:tblW w:w="8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1"/>
        <w:gridCol w:w="1373"/>
        <w:gridCol w:w="1613"/>
        <w:gridCol w:w="1548"/>
      </w:tblGrid>
      <w:tr w:rsidR="00420C9E" w:rsidRPr="006E3BF3" w14:paraId="7496F9F2" w14:textId="77777777" w:rsidTr="004A3183">
        <w:trPr>
          <w:trHeight w:val="323"/>
        </w:trPr>
        <w:tc>
          <w:tcPr>
            <w:tcW w:w="3761" w:type="dxa"/>
            <w:shd w:val="clear" w:color="auto" w:fill="auto"/>
          </w:tcPr>
          <w:p w14:paraId="12227775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回應</w:t>
            </w:r>
          </w:p>
        </w:tc>
        <w:tc>
          <w:tcPr>
            <w:tcW w:w="1373" w:type="dxa"/>
            <w:shd w:val="clear" w:color="auto" w:fill="auto"/>
          </w:tcPr>
          <w:p w14:paraId="4F4D7841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lang w:eastAsia="zh-TW"/>
              </w:rPr>
              <w:t>沒有</w:t>
            </w:r>
          </w:p>
        </w:tc>
        <w:tc>
          <w:tcPr>
            <w:tcW w:w="1613" w:type="dxa"/>
            <w:shd w:val="clear" w:color="auto" w:fill="auto"/>
          </w:tcPr>
          <w:p w14:paraId="6A0B2AA8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</w:pPr>
            <w:r w:rsidRPr="006E3BF3">
              <w:rPr>
                <w:rFonts w:eastAsia="PMingLiU"/>
                <w:lang w:eastAsia="zh-TW"/>
              </w:rPr>
              <w:t>中等</w:t>
            </w:r>
          </w:p>
        </w:tc>
        <w:tc>
          <w:tcPr>
            <w:tcW w:w="1548" w:type="dxa"/>
            <w:shd w:val="clear" w:color="auto" w:fill="auto"/>
          </w:tcPr>
          <w:p w14:paraId="49704F17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SimSun"/>
                <w:lang w:eastAsia="zh-TW"/>
              </w:rPr>
            </w:pPr>
            <w:r w:rsidRPr="006E3BF3">
              <w:rPr>
                <w:rFonts w:eastAsia="PMingLiU"/>
                <w:lang w:eastAsia="zh-TW"/>
              </w:rPr>
              <w:t>非常</w:t>
            </w:r>
          </w:p>
        </w:tc>
      </w:tr>
      <w:tr w:rsidR="00420C9E" w:rsidRPr="006E3BF3" w14:paraId="0A94A2D9" w14:textId="77777777" w:rsidTr="00A51B2C">
        <w:trPr>
          <w:trHeight w:val="270"/>
        </w:trPr>
        <w:tc>
          <w:tcPr>
            <w:tcW w:w="3761" w:type="dxa"/>
            <w:shd w:val="clear" w:color="auto" w:fill="auto"/>
          </w:tcPr>
          <w:p w14:paraId="5EFFBBE3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項目</w:t>
            </w:r>
            <w:r w:rsidRPr="006E3BF3">
              <w:rPr>
                <w:rFonts w:eastAsia="PMingLiU"/>
                <w:color w:val="000000"/>
                <w:lang w:eastAsia="zh-TW"/>
              </w:rPr>
              <w:t>1-19</w:t>
            </w:r>
            <w:r w:rsidRPr="006E3BF3">
              <w:rPr>
                <w:rFonts w:eastAsia="PMingLiU"/>
                <w:color w:val="000000"/>
                <w:lang w:eastAsia="zh-TW"/>
              </w:rPr>
              <w:t>的分數</w:t>
            </w:r>
          </w:p>
        </w:tc>
        <w:tc>
          <w:tcPr>
            <w:tcW w:w="1373" w:type="dxa"/>
            <w:shd w:val="clear" w:color="auto" w:fill="auto"/>
          </w:tcPr>
          <w:p w14:paraId="13D7E0CA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0</w:t>
            </w:r>
          </w:p>
        </w:tc>
        <w:tc>
          <w:tcPr>
            <w:tcW w:w="1613" w:type="dxa"/>
            <w:shd w:val="clear" w:color="auto" w:fill="auto"/>
          </w:tcPr>
          <w:p w14:paraId="5BD75962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50</w:t>
            </w:r>
          </w:p>
        </w:tc>
        <w:tc>
          <w:tcPr>
            <w:tcW w:w="1548" w:type="dxa"/>
            <w:shd w:val="clear" w:color="auto" w:fill="auto"/>
          </w:tcPr>
          <w:p w14:paraId="6F8CE0B0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100</w:t>
            </w:r>
          </w:p>
        </w:tc>
      </w:tr>
    </w:tbl>
    <w:p w14:paraId="03380952" w14:textId="77777777" w:rsidR="00420C9E" w:rsidRPr="006E3BF3" w:rsidRDefault="00420C9E" w:rsidP="00420C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9"/>
        <w:gridCol w:w="4861"/>
      </w:tblGrid>
      <w:tr w:rsidR="00420C9E" w:rsidRPr="006E3BF3" w14:paraId="4507DD6B" w14:textId="77777777" w:rsidTr="00A51B2C">
        <w:tc>
          <w:tcPr>
            <w:tcW w:w="3429" w:type="dxa"/>
            <w:shd w:val="clear" w:color="auto" w:fill="auto"/>
          </w:tcPr>
          <w:p w14:paraId="11E68E37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量表得分：項目分數的平均</w:t>
            </w:r>
          </w:p>
        </w:tc>
        <w:tc>
          <w:tcPr>
            <w:tcW w:w="4861" w:type="dxa"/>
            <w:shd w:val="clear" w:color="auto" w:fill="auto"/>
          </w:tcPr>
          <w:p w14:paraId="54EA8BF3" w14:textId="77777777" w:rsidR="00420C9E" w:rsidRPr="006E3BF3" w:rsidRDefault="00420C9E" w:rsidP="00276F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行動</w:t>
            </w:r>
          </w:p>
        </w:tc>
      </w:tr>
      <w:tr w:rsidR="00B54F40" w:rsidRPr="006E3BF3" w14:paraId="7F1F725B" w14:textId="77777777" w:rsidTr="00A51B2C">
        <w:tc>
          <w:tcPr>
            <w:tcW w:w="3429" w:type="dxa"/>
            <w:shd w:val="clear" w:color="auto" w:fill="auto"/>
          </w:tcPr>
          <w:p w14:paraId="59C61A2D" w14:textId="77777777" w:rsidR="00B54F40" w:rsidRPr="006E3BF3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70-100</w:t>
            </w:r>
          </w:p>
        </w:tc>
        <w:tc>
          <w:tcPr>
            <w:tcW w:w="4861" w:type="dxa"/>
            <w:shd w:val="clear" w:color="auto" w:fill="auto"/>
          </w:tcPr>
          <w:p w14:paraId="1FE7150E" w14:textId="7747DD07" w:rsidR="00B54F40" w:rsidRPr="006E3BF3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  <w:color w:val="000000"/>
                <w:lang w:eastAsia="zh-TW"/>
              </w:rPr>
              <w:t>讚賞</w:t>
            </w:r>
          </w:p>
        </w:tc>
      </w:tr>
      <w:tr w:rsidR="00B54F40" w:rsidRPr="006E3BF3" w14:paraId="402CAC35" w14:textId="77777777" w:rsidTr="00A51B2C">
        <w:tc>
          <w:tcPr>
            <w:tcW w:w="3429" w:type="dxa"/>
            <w:shd w:val="clear" w:color="auto" w:fill="auto"/>
          </w:tcPr>
          <w:p w14:paraId="7472F6B4" w14:textId="77777777" w:rsidR="00B54F40" w:rsidRPr="006E3BF3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30-70</w:t>
            </w:r>
          </w:p>
        </w:tc>
        <w:tc>
          <w:tcPr>
            <w:tcW w:w="4861" w:type="dxa"/>
            <w:shd w:val="clear" w:color="auto" w:fill="auto"/>
          </w:tcPr>
          <w:p w14:paraId="796F5C16" w14:textId="1D175858" w:rsidR="00B54F40" w:rsidRPr="006E3BF3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</w:rPr>
              <w:t>需要稍作推動</w:t>
            </w:r>
          </w:p>
        </w:tc>
      </w:tr>
      <w:tr w:rsidR="00B54F40" w:rsidRPr="008B1236" w14:paraId="0EBE2E07" w14:textId="77777777" w:rsidTr="00A51B2C">
        <w:tc>
          <w:tcPr>
            <w:tcW w:w="3429" w:type="dxa"/>
            <w:shd w:val="clear" w:color="auto" w:fill="auto"/>
          </w:tcPr>
          <w:p w14:paraId="0CD73C9B" w14:textId="77777777" w:rsidR="00B54F40" w:rsidRPr="006E3BF3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6E3BF3">
              <w:rPr>
                <w:rFonts w:eastAsia="PMingLiU"/>
                <w:color w:val="000000"/>
                <w:lang w:eastAsia="zh-TW"/>
              </w:rPr>
              <w:t>0-30</w:t>
            </w:r>
          </w:p>
        </w:tc>
        <w:tc>
          <w:tcPr>
            <w:tcW w:w="4861" w:type="dxa"/>
            <w:shd w:val="clear" w:color="auto" w:fill="auto"/>
          </w:tcPr>
          <w:p w14:paraId="383CC77F" w14:textId="0863807E" w:rsidR="00B54F40" w:rsidRPr="008B1236" w:rsidRDefault="00B54F40" w:rsidP="00B54F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EB60EC">
              <w:rPr>
                <w:rFonts w:hint="eastAsia"/>
              </w:rPr>
              <w:t>需要積極推動</w:t>
            </w:r>
          </w:p>
        </w:tc>
      </w:tr>
    </w:tbl>
    <w:p w14:paraId="2C2E671B" w14:textId="77777777" w:rsidR="00841C1B" w:rsidRPr="00420C9E" w:rsidRDefault="00841C1B" w:rsidP="00A51B2C"/>
    <w:sectPr w:rsidR="00841C1B" w:rsidRPr="00420C9E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4C6EC" w14:textId="77777777" w:rsidR="009016ED" w:rsidRDefault="009016ED" w:rsidP="00AD3064">
      <w:r>
        <w:separator/>
      </w:r>
    </w:p>
  </w:endnote>
  <w:endnote w:type="continuationSeparator" w:id="0">
    <w:p w14:paraId="0987DC4C" w14:textId="77777777" w:rsidR="009016ED" w:rsidRDefault="009016ED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D09E2" w14:textId="77777777" w:rsidR="009016ED" w:rsidRDefault="009016ED" w:rsidP="00AD3064">
      <w:r>
        <w:separator/>
      </w:r>
    </w:p>
  </w:footnote>
  <w:footnote w:type="continuationSeparator" w:id="0">
    <w:p w14:paraId="2246C3C3" w14:textId="77777777" w:rsidR="009016ED" w:rsidRDefault="009016ED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0MTA0MDA2tDBU0lEKTi0uzszPAykwrAUAHS/6ZSwAAAA="/>
  </w:docVars>
  <w:rsids>
    <w:rsidRoot w:val="00210F5D"/>
    <w:rsid w:val="0001650E"/>
    <w:rsid w:val="00035208"/>
    <w:rsid w:val="00035F54"/>
    <w:rsid w:val="000A5022"/>
    <w:rsid w:val="00160B30"/>
    <w:rsid w:val="001C5D9B"/>
    <w:rsid w:val="001D5AB7"/>
    <w:rsid w:val="00210F5D"/>
    <w:rsid w:val="00296002"/>
    <w:rsid w:val="002C64B7"/>
    <w:rsid w:val="002D1DCF"/>
    <w:rsid w:val="00315F6D"/>
    <w:rsid w:val="00373E53"/>
    <w:rsid w:val="003940ED"/>
    <w:rsid w:val="003D6282"/>
    <w:rsid w:val="00420C9E"/>
    <w:rsid w:val="00421BB4"/>
    <w:rsid w:val="0045730A"/>
    <w:rsid w:val="00494EAD"/>
    <w:rsid w:val="004A3183"/>
    <w:rsid w:val="004B18F4"/>
    <w:rsid w:val="00505D9A"/>
    <w:rsid w:val="006E3BF3"/>
    <w:rsid w:val="00765343"/>
    <w:rsid w:val="00770909"/>
    <w:rsid w:val="00775E87"/>
    <w:rsid w:val="007A5319"/>
    <w:rsid w:val="007A60E4"/>
    <w:rsid w:val="007D598F"/>
    <w:rsid w:val="007D7893"/>
    <w:rsid w:val="00841C1B"/>
    <w:rsid w:val="008B1236"/>
    <w:rsid w:val="009016ED"/>
    <w:rsid w:val="00A35A7D"/>
    <w:rsid w:val="00A51B2C"/>
    <w:rsid w:val="00A77040"/>
    <w:rsid w:val="00AD3064"/>
    <w:rsid w:val="00B00364"/>
    <w:rsid w:val="00B472E3"/>
    <w:rsid w:val="00B54F40"/>
    <w:rsid w:val="00BC1B3F"/>
    <w:rsid w:val="00E16692"/>
    <w:rsid w:val="00E57242"/>
    <w:rsid w:val="00F1423C"/>
    <w:rsid w:val="00F20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472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2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72E3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2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2E3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72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2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10</cp:revision>
  <dcterms:created xsi:type="dcterms:W3CDTF">2020-01-15T06:59:00Z</dcterms:created>
  <dcterms:modified xsi:type="dcterms:W3CDTF">2021-03-09T02:22:00Z</dcterms:modified>
</cp:coreProperties>
</file>